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54EB" w:rsidRDefault="00F654EB" w:rsidP="00F654EB">
      <w:pPr>
        <w:pStyle w:val="Title"/>
      </w:pPr>
      <w:r>
        <w:t>How to Install Python</w:t>
      </w:r>
      <w:r w:rsidR="00781C67">
        <w:t>3</w:t>
      </w:r>
    </w:p>
    <w:p w:rsidR="00F654EB" w:rsidRPr="00F654EB" w:rsidRDefault="003E7FEB" w:rsidP="00C125C3">
      <w:pPr>
        <w:tabs>
          <w:tab w:val="left" w:pos="1631"/>
        </w:tabs>
        <w:rPr>
          <w:rFonts w:cstheme="minorHAnsi"/>
          <w:sz w:val="20"/>
          <w:szCs w:val="20"/>
        </w:rPr>
      </w:pPr>
      <w:hyperlink r:id="rId4" w:history="1">
        <w:r w:rsidR="00F654EB" w:rsidRPr="00F654EB">
          <w:rPr>
            <w:rStyle w:val="Hyperlink"/>
            <w:rFonts w:cstheme="minorHAnsi"/>
            <w:sz w:val="20"/>
            <w:szCs w:val="20"/>
          </w:rPr>
          <w:t>https://www.python.org/downloads/</w:t>
        </w:r>
      </w:hyperlink>
    </w:p>
    <w:p w:rsidR="00F654EB" w:rsidRPr="00F654EB" w:rsidRDefault="003E7FEB" w:rsidP="00C125C3">
      <w:pPr>
        <w:tabs>
          <w:tab w:val="left" w:pos="1631"/>
        </w:tabs>
        <w:rPr>
          <w:rFonts w:cstheme="minorHAnsi"/>
          <w:sz w:val="20"/>
          <w:szCs w:val="20"/>
        </w:rPr>
      </w:pPr>
      <w:hyperlink r:id="rId5" w:history="1">
        <w:r w:rsidR="00F654EB" w:rsidRPr="00F654EB">
          <w:rPr>
            <w:rStyle w:val="Hyperlink"/>
            <w:rFonts w:cstheme="minorHAnsi"/>
            <w:sz w:val="20"/>
            <w:szCs w:val="20"/>
          </w:rPr>
          <w:t>https://www.python.org/downloads/release/python-364/</w:t>
        </w:r>
      </w:hyperlink>
    </w:p>
    <w:p w:rsidR="00F654EB" w:rsidRPr="00F654EB" w:rsidRDefault="003E7FEB" w:rsidP="00C125C3">
      <w:pPr>
        <w:tabs>
          <w:tab w:val="left" w:pos="1631"/>
        </w:tabs>
        <w:rPr>
          <w:rFonts w:cstheme="minorHAnsi"/>
          <w:sz w:val="20"/>
          <w:szCs w:val="20"/>
        </w:rPr>
      </w:pPr>
      <w:hyperlink r:id="rId6" w:history="1">
        <w:r w:rsidR="00F654EB" w:rsidRPr="00F654EB">
          <w:rPr>
            <w:rStyle w:val="Hyperlink"/>
            <w:rFonts w:cstheme="minorHAnsi"/>
            <w:color w:val="3776AB"/>
            <w:sz w:val="20"/>
            <w:szCs w:val="20"/>
            <w:u w:val="none"/>
            <w:shd w:val="clear" w:color="auto" w:fill="F0F0F0"/>
          </w:rPr>
          <w:t>Windows x86-64 executable installer</w:t>
        </w:r>
      </w:hyperlink>
      <w:r w:rsidR="00F654EB" w:rsidRPr="00F654EB">
        <w:rPr>
          <w:rFonts w:cstheme="minorHAnsi"/>
          <w:sz w:val="20"/>
          <w:szCs w:val="20"/>
        </w:rPr>
        <w:t xml:space="preserve"> - </w:t>
      </w:r>
      <w:hyperlink r:id="rId7" w:history="1">
        <w:r w:rsidR="00F654EB" w:rsidRPr="00F654EB">
          <w:rPr>
            <w:rStyle w:val="Hyperlink"/>
            <w:rFonts w:cstheme="minorHAnsi"/>
            <w:sz w:val="20"/>
            <w:szCs w:val="20"/>
          </w:rPr>
          <w:t>https://www.python.org/ftp/python/3.6.4/python-3.6.4-amd64.exe</w:t>
        </w:r>
      </w:hyperlink>
    </w:p>
    <w:p w:rsidR="009A7D56" w:rsidRDefault="00C125C3" w:rsidP="003E7FEB">
      <w:pPr>
        <w:tabs>
          <w:tab w:val="left" w:pos="1631"/>
        </w:tabs>
      </w:pPr>
      <w:r>
        <w:rPr>
          <w:noProof/>
        </w:rPr>
        <w:drawing>
          <wp:inline distT="0" distB="0" distL="0" distR="0" wp14:anchorId="1DD966BA" wp14:editId="570F34E7">
            <wp:extent cx="5943600" cy="3658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25C3" w:rsidRDefault="00C125C3" w:rsidP="003E7FEB">
      <w:pPr>
        <w:tabs>
          <w:tab w:val="left" w:pos="1631"/>
        </w:tabs>
      </w:pPr>
      <w:r>
        <w:rPr>
          <w:noProof/>
        </w:rPr>
        <w:lastRenderedPageBreak/>
        <w:drawing>
          <wp:inline distT="0" distB="0" distL="0" distR="0" wp14:anchorId="6B277D0F" wp14:editId="6A1CE2E1">
            <wp:extent cx="5943600" cy="36588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25C3" w:rsidRDefault="00C125C3" w:rsidP="003E7FEB">
      <w:pPr>
        <w:tabs>
          <w:tab w:val="left" w:pos="1631"/>
        </w:tabs>
      </w:pPr>
      <w:r>
        <w:rPr>
          <w:noProof/>
        </w:rPr>
        <w:drawing>
          <wp:inline distT="0" distB="0" distL="0" distR="0" wp14:anchorId="2FA5DC76" wp14:editId="2006BFC3">
            <wp:extent cx="5943600" cy="36588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4EB" w:rsidRDefault="00D70A65" w:rsidP="003E7FEB">
      <w:pPr>
        <w:tabs>
          <w:tab w:val="left" w:pos="1631"/>
        </w:tabs>
      </w:pPr>
      <w:r>
        <w:rPr>
          <w:noProof/>
        </w:rPr>
        <w:lastRenderedPageBreak/>
        <w:drawing>
          <wp:inline distT="0" distB="0" distL="0" distR="0" wp14:anchorId="4BCF4AC0" wp14:editId="711CD307">
            <wp:extent cx="5943600" cy="36588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A65" w:rsidRDefault="008D2585" w:rsidP="003E7FEB">
      <w:pPr>
        <w:tabs>
          <w:tab w:val="left" w:pos="1631"/>
        </w:tabs>
      </w:pPr>
      <w:r>
        <w:rPr>
          <w:noProof/>
        </w:rPr>
        <w:drawing>
          <wp:inline distT="0" distB="0" distL="0" distR="0" wp14:anchorId="4547D38B" wp14:editId="3E87F9F7">
            <wp:extent cx="5943600" cy="36588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0BD2" w:rsidRDefault="00D40BD2">
      <w:r>
        <w:br w:type="page"/>
      </w:r>
    </w:p>
    <w:p w:rsidR="00D40BD2" w:rsidRDefault="00D40BD2" w:rsidP="00D40BD2">
      <w:pPr>
        <w:pStyle w:val="Title"/>
      </w:pPr>
      <w:r>
        <w:lastRenderedPageBreak/>
        <w:t>ESP8266/ESP32 Support</w:t>
      </w:r>
    </w:p>
    <w:p w:rsidR="003E7FEB" w:rsidRDefault="003E7FEB" w:rsidP="003E7FEB">
      <w:pPr>
        <w:pStyle w:val="Heading2"/>
      </w:pPr>
      <w:r>
        <w:t>Install ESPTOOL</w:t>
      </w:r>
    </w:p>
    <w:p w:rsidR="00F654EB" w:rsidRDefault="003E541E" w:rsidP="00C125C3">
      <w:pPr>
        <w:tabs>
          <w:tab w:val="left" w:pos="1631"/>
        </w:tabs>
      </w:pPr>
      <w:r>
        <w:t>Right-Click on the Console Window icon and “Run as Administrator”</w:t>
      </w:r>
    </w:p>
    <w:p w:rsidR="003E541E" w:rsidRDefault="003E541E" w:rsidP="003E7FEB">
      <w:pPr>
        <w:tabs>
          <w:tab w:val="left" w:pos="1631"/>
        </w:tabs>
      </w:pPr>
      <w:r>
        <w:rPr>
          <w:noProof/>
        </w:rPr>
        <w:drawing>
          <wp:inline distT="0" distB="0" distL="0" distR="0" wp14:anchorId="29BC557D" wp14:editId="1A02E532">
            <wp:extent cx="5943600" cy="9410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7FEB" w:rsidRDefault="003E541E" w:rsidP="003E7FEB">
      <w:pPr>
        <w:tabs>
          <w:tab w:val="left" w:pos="1631"/>
        </w:tabs>
      </w:pPr>
      <w:r>
        <w:rPr>
          <w:noProof/>
        </w:rPr>
        <w:drawing>
          <wp:inline distT="0" distB="0" distL="0" distR="0" wp14:anchorId="58D02A05" wp14:editId="1051EE67">
            <wp:extent cx="5943600" cy="26225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7FEB" w:rsidRDefault="003E7FEB" w:rsidP="003E7FEB">
      <w:r>
        <w:br w:type="page"/>
      </w:r>
    </w:p>
    <w:p w:rsidR="003E7FEB" w:rsidRDefault="003E7FEB" w:rsidP="003E7FEB">
      <w:pPr>
        <w:pStyle w:val="Heading2"/>
      </w:pPr>
      <w:r>
        <w:lastRenderedPageBreak/>
        <w:t>Install MPFSHELL</w:t>
      </w:r>
    </w:p>
    <w:p w:rsidR="003E541E" w:rsidRDefault="003E7FEB" w:rsidP="003E7FEB">
      <w:pPr>
        <w:tabs>
          <w:tab w:val="left" w:pos="1631"/>
        </w:tabs>
      </w:pPr>
      <w:r>
        <w:t>Right-Click on the Console Window icon and “Run as Administrator”</w:t>
      </w:r>
    </w:p>
    <w:p w:rsidR="003E541E" w:rsidRDefault="006C0375" w:rsidP="003E7FEB">
      <w:pPr>
        <w:tabs>
          <w:tab w:val="left" w:pos="1631"/>
        </w:tabs>
      </w:pPr>
      <w:r>
        <w:rPr>
          <w:noProof/>
        </w:rPr>
        <w:drawing>
          <wp:inline distT="0" distB="0" distL="0" distR="0" wp14:anchorId="69656908" wp14:editId="1D831946">
            <wp:extent cx="5943600" cy="88646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0375" w:rsidRDefault="00592F99" w:rsidP="003E7FEB">
      <w:pPr>
        <w:tabs>
          <w:tab w:val="left" w:pos="1631"/>
        </w:tabs>
      </w:pPr>
      <w:r>
        <w:rPr>
          <w:noProof/>
        </w:rPr>
        <w:drawing>
          <wp:inline distT="0" distB="0" distL="0" distR="0" wp14:anchorId="012FAC01" wp14:editId="1CACAC44">
            <wp:extent cx="5943600" cy="216725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7FEB" w:rsidRDefault="003E7FEB">
      <w:r>
        <w:t>There is one more minor adjustment…</w:t>
      </w:r>
    </w:p>
    <w:p w:rsidR="003E7FEB" w:rsidRDefault="003E7FEB">
      <w:bookmarkStart w:id="0" w:name="_GoBack"/>
      <w:bookmarkEnd w:id="0"/>
      <w:r>
        <w:br w:type="page"/>
      </w:r>
    </w:p>
    <w:p w:rsidR="003E7FEB" w:rsidRDefault="003E7FEB" w:rsidP="003E7FEB">
      <w:pPr>
        <w:tabs>
          <w:tab w:val="left" w:pos="1631"/>
        </w:tabs>
      </w:pPr>
      <w:r>
        <w:lastRenderedPageBreak/>
        <w:t>Find MPFSHELL and rename it to MPFSHELL.py</w:t>
      </w:r>
    </w:p>
    <w:p w:rsidR="003E7FEB" w:rsidRDefault="00592F99" w:rsidP="00C125C3">
      <w:pPr>
        <w:tabs>
          <w:tab w:val="left" w:pos="1631"/>
        </w:tabs>
      </w:pPr>
      <w:r>
        <w:rPr>
          <w:noProof/>
        </w:rPr>
        <w:drawing>
          <wp:inline distT="0" distB="0" distL="0" distR="0" wp14:anchorId="05F7A38D" wp14:editId="53B542D3">
            <wp:extent cx="4540456" cy="259329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58734" cy="2603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7FEB" w:rsidRDefault="00592F99" w:rsidP="00C125C3">
      <w:pPr>
        <w:tabs>
          <w:tab w:val="left" w:pos="1631"/>
        </w:tabs>
      </w:pPr>
      <w:r>
        <w:rPr>
          <w:noProof/>
        </w:rPr>
        <w:drawing>
          <wp:inline distT="0" distB="0" distL="0" distR="0" wp14:anchorId="0DF90316" wp14:editId="5F402BB5">
            <wp:extent cx="2196059" cy="1102585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00776" cy="1155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2F99" w:rsidRDefault="00592F99" w:rsidP="00C125C3">
      <w:pPr>
        <w:tabs>
          <w:tab w:val="left" w:pos="1631"/>
        </w:tabs>
      </w:pPr>
      <w:r>
        <w:rPr>
          <w:noProof/>
        </w:rPr>
        <w:drawing>
          <wp:inline distT="0" distB="0" distL="0" distR="0" wp14:anchorId="0690A746" wp14:editId="11492C91">
            <wp:extent cx="4572000" cy="261131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10784" cy="2633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7FEB" w:rsidRDefault="003E7FEB" w:rsidP="00C125C3">
      <w:pPr>
        <w:tabs>
          <w:tab w:val="left" w:pos="1631"/>
        </w:tabs>
      </w:pPr>
    </w:p>
    <w:sectPr w:rsidR="003E7FEB" w:rsidSect="003E7F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2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1NLU0MzY3MDI2MTNR0lEKTi0uzszPAykwqgUAxIjkmSwAAAA="/>
  </w:docVars>
  <w:rsids>
    <w:rsidRoot w:val="00C125C3"/>
    <w:rsid w:val="003E541E"/>
    <w:rsid w:val="003E7FEB"/>
    <w:rsid w:val="0050096B"/>
    <w:rsid w:val="00592F99"/>
    <w:rsid w:val="006C0375"/>
    <w:rsid w:val="00724458"/>
    <w:rsid w:val="00781C67"/>
    <w:rsid w:val="008D2585"/>
    <w:rsid w:val="00A5399A"/>
    <w:rsid w:val="00A70880"/>
    <w:rsid w:val="00C125C3"/>
    <w:rsid w:val="00D40BD2"/>
    <w:rsid w:val="00D70A65"/>
    <w:rsid w:val="00F6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4FC9C2-14CB-4679-AF4A-2021BC63F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54EB"/>
  </w:style>
  <w:style w:type="paragraph" w:styleId="Heading1">
    <w:name w:val="heading 1"/>
    <w:basedOn w:val="Normal"/>
    <w:next w:val="Normal"/>
    <w:link w:val="Heading1Char"/>
    <w:uiPriority w:val="9"/>
    <w:qFormat/>
    <w:rsid w:val="00F654E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4E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54E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654E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654E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654E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654E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654E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654E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54EB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F654EB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654EB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F654EB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54E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54E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54E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654E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654E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54E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54E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54EB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654E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54EB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54EB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F654EB"/>
    <w:rPr>
      <w:b/>
      <w:bCs/>
    </w:rPr>
  </w:style>
  <w:style w:type="character" w:styleId="Emphasis">
    <w:name w:val="Emphasis"/>
    <w:basedOn w:val="DefaultParagraphFont"/>
    <w:uiPriority w:val="20"/>
    <w:qFormat/>
    <w:rsid w:val="00F654EB"/>
    <w:rPr>
      <w:i/>
      <w:iCs/>
      <w:color w:val="000000" w:themeColor="text1"/>
    </w:rPr>
  </w:style>
  <w:style w:type="paragraph" w:styleId="NoSpacing">
    <w:name w:val="No Spacing"/>
    <w:uiPriority w:val="1"/>
    <w:qFormat/>
    <w:rsid w:val="00F654E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654EB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654EB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54E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54EB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654E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654E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F654E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654E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F654EB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654E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www.python.org/ftp/python/3.6.4/python-3.6.4-amd64.ex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python.org/ftp/python/3.6.4/python-3.6.4-amd64.exe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www.python.org/downloads/release/python-364/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hyperlink" Target="https://www.python.org/downloads/" TargetMode="Externa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kMali</dc:creator>
  <cp:keywords/>
  <dc:description/>
  <cp:lastModifiedBy>OlekMali</cp:lastModifiedBy>
  <cp:revision>12</cp:revision>
  <dcterms:created xsi:type="dcterms:W3CDTF">2018-03-27T03:46:00Z</dcterms:created>
  <dcterms:modified xsi:type="dcterms:W3CDTF">2018-03-27T04:12:00Z</dcterms:modified>
</cp:coreProperties>
</file>